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Application</w:t>
      </w:r>
      <w:r>
        <w:t xml:space="preserve"> </w:t>
      </w:r>
      <w:r>
        <w:t xml:space="preserve">-</w:t>
      </w:r>
      <w:r>
        <w:t xml:space="preserve"> </w:t>
      </w:r>
      <w:r>
        <w:t xml:space="preserve">Amsterdam,</w:t>
      </w:r>
      <w:r>
        <w:t xml:space="preserve"> </w:t>
      </w:r>
      <w:r>
        <w:t xml:space="preserve">Netherlands</w:t>
      </w:r>
    </w:p>
    <w:bookmarkStart w:id="20" w:name="Xdf2b87e0d81b6a8c26218c18874a7c3c483cb54"/>
    <w:p>
      <w:pPr>
        <w:pStyle w:val="Heading1"/>
      </w:pPr>
      <w:r>
        <w:t xml:space="preserve">Personal Statement: A Passionate Software Engineer Ready to Contribute to Amsterdam's Innovation Ecosystem</w:t>
      </w:r>
    </w:p>
    <w:p>
      <w:pPr>
        <w:pStyle w:val="FirstParagraph"/>
      </w:pPr>
      <w:r>
        <w:t xml:space="preserve">As a dedicated and results-driven Software Engineer with over three years of professional experience in full-stack development and cloud architecture, I am writing to express my enthusiastic interest in contributing to the dynamic technology landscape of Amsterdam, Netherlands. This personal statement articulates my professional journey, technical expertise, cultural alignment with Dutch work ethics, and unwavering commitment to becoming an integral part of the Netherlands' thriving tech community.</w:t>
      </w:r>
    </w:p>
    <w:p>
      <w:pPr>
        <w:pStyle w:val="BodyText"/>
      </w:pPr>
      <w:r>
        <w:t xml:space="preserve">My career began in Berlin at a rapidly scaling FinTech startup where I specialized in building scalable microservices using Python (Django) and JavaScript (Node.js), significantly improving system efficiency by 40% through optimized API design and containerization with Docker. This experience instilled in me a deep appreciation for clean code, collaborative problem-solving, and the importance of user-centric development—principles that resonate profoundly with Amsterdam's tech culture. I later transitioned to a role at a sustainability-focused SaaS company in Hamburg, where I led the migration of legacy systems to AWS cloud infrastructure. This project not only enhanced platform reliability by 35% but also reduced carbon footprint through intelligent resource allocation, directly aligning with the Netherlands' national commitment to sustainable technology solutions.</w:t>
      </w:r>
    </w:p>
    <w:p>
      <w:pPr>
        <w:pStyle w:val="BodyText"/>
      </w:pPr>
      <w:r>
        <w:t xml:space="preserve">What draws me specifically to the Netherlands Amsterdam is not merely its reputation as a European tech hub—it’s the unique ecosystem where innovation meets social responsibility. Having spent months researching Amsterdam's startup scene, I’ve been inspired by companies like Adyen, Booking.com, and countless agile scale-ups operating within the city's vibrant innovation cluster. The Netherlands' renowned emphasis on work-life balance (a cornerstone of Dutch culture), flat hierarchies, and collaborative spirit mirrors my own professional values. In my previous roles, I consistently thrived in environments where diverse perspectives were valued equally—whether co-creating a mobile banking feature with UX designers or mentoring junior developers through pair programming sessions. I understand that success in the Netherlands Amsterdam context isn’t just about technical prowess; it’s about building solutions that genuinely serve communities, an ethos exemplified by initiatives like Amsterdam Smart City.</w:t>
      </w:r>
    </w:p>
    <w:p>
      <w:pPr>
        <w:pStyle w:val="BodyText"/>
      </w:pPr>
      <w:r>
        <w:t xml:space="preserve">As a Software Engineer, I prioritize not only delivering robust, maintainable code but also fostering inclusive collaboration. My technical toolkit includes modern frameworks (React, Spring Boot), cloud services (AWS/Azure), and DevOps practices (CI/CD pipelines via Jenkins/GitLab). Crucially, I’ve developed an adaptability that thrives in multicultural settings—a necessity for any professional in Amsterdam’s international tech environment. During a cross-border project with teams in Singapore and São Paulo, I bridged communication gaps by implementing standardized documentation protocols and asynchronous collaboration tools, ensuring seamless delivery despite time zone challenges. This experience taught me the Dutch virtue of *gezelligheid* (coziness) in teamwork—where mutual respect and clear communication create spaces for innovation to flourish.</w:t>
      </w:r>
    </w:p>
    <w:p>
      <w:pPr>
        <w:pStyle w:val="BodyText"/>
      </w:pPr>
      <w:r>
        <w:t xml:space="preserve">My decision to seek opportunities in Amsterdam is deeply personal. The city’s bicycle-friendly infrastructure, green urban planning, and commitment to social equity have long captivated me. I’ve already begun learning Dutch (A2 level) through online courses, recognizing that integrating into the Netherlands' cultural fabric is as important as technical skills. I envision contributing to Amsterdam’s mission of becoming carbon-neutral by 2030—perhaps by developing energy-efficient algorithms for smart grid applications or optimizing logistics platforms for last-mile delivery sustainability. The Netherlands’ national tech strategy, *Digital Agenda 2030*, particularly excites me; it aligns with my passion for leveraging technology to solve societal challenges, from healthcare accessibility to climate resilience.</w:t>
      </w:r>
    </w:p>
    <w:p>
      <w:pPr>
        <w:pStyle w:val="BodyText"/>
      </w:pPr>
      <w:r>
        <w:t xml:space="preserve">Furthermore, I’ve actively engaged with Amsterdam’s developer community through virtual meetups of the Dutch Tech Hub and by contributing to open-source projects hosted on GitHub. One project involved creating a low-code tool for small businesses to implement GDPR-compliant data management—a solution that directly addresses challenges faced by SMEs across the Netherlands. This experience reinforced my belief that technology should empower, not complicate, human experiences—an ideal I hope to advance within Amsterdam’s collaborative tech ecosystem.</w:t>
      </w:r>
    </w:p>
    <w:p>
      <w:pPr>
        <w:pStyle w:val="BodyText"/>
      </w:pPr>
      <w:r>
        <w:t xml:space="preserve">What sets me apart as a Software Engineer is my holistic approach: I don’t just write code; I architect solutions that balance technical excellence with ethical considerations. In my last role, when faced with a security vulnerability in our payment processing module, I didn’t merely patch the flaw—I led a company-wide security awareness initiative that reduced future incidents by 70%. This proactive mindset reflects the Dutch cultural value of *uitkomstgerich* (results-oriented thinking) without sacrificing transparency or accountability.</w:t>
      </w:r>
    </w:p>
    <w:p>
      <w:pPr>
        <w:pStyle w:val="BodyText"/>
      </w:pPr>
      <w:r>
        <w:t xml:space="preserve">I am eager to bring this blend of technical skill, cultural sensitivity, and purpose-driven innovation to a forward-thinking organization in Amsterdam. The Netherlands Amsterdam’s reputation for nurturing talent—evident in its world-class universities like TU Delft and the presence of tech giants alongside agile startups—creates an unparalleled environment for growth. I am confident that my ability to thrive in collaborative, multicultural settings, coupled with my dedication to sustainable technology, makes me a strong fit for your team.</w:t>
      </w:r>
    </w:p>
    <w:p>
      <w:pPr>
        <w:pStyle w:val="BodyText"/>
      </w:pPr>
      <w:r>
        <w:t xml:space="preserve">Ultimately, this isn’t just about securing a position as a Software Engineer; it’s about becoming part of the Netherlands Amsterdam community where technology serves humanity. I am ready to contribute from day one—not only through my expertise in building scalable systems but by embracing the Dutch ethos of *alcoholische* (cooperative) innovation. Let me be part of your next chapter, creating solutions that matter for both Amsterdam and its global impact.</w:t>
      </w:r>
    </w:p>
    <w:p>
      <w:pPr>
        <w:pStyle w:val="BodyText"/>
      </w:pPr>
      <w:r>
        <w:t xml:space="preserve">Thank you for considering my application. I look forward to discussing how my vision aligns with your mission in the heart of Europe’s most innovativ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Application - Amsterdam, Netherlands</dc:title>
  <dc:creator/>
  <dc:language>en</dc:language>
  <cp:keywords/>
  <dcterms:created xsi:type="dcterms:W3CDTF">2026-07-06T20:43:12Z</dcterms:created>
  <dcterms:modified xsi:type="dcterms:W3CDTF">2026-07-06T20:43:12Z</dcterms:modified>
</cp:coreProperties>
</file>

<file path=docProps/custom.xml><?xml version="1.0" encoding="utf-8"?>
<Properties xmlns="http://schemas.openxmlformats.org/officeDocument/2006/custom-properties" xmlns:vt="http://schemas.openxmlformats.org/officeDocument/2006/docPropsVTypes"/>
</file>